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pain d'épices BOOST 1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p w:rsidR="00827634" w:rsidRPr="0069446B" w:rsidP="009E5102" w14:paraId="0577B65B" w14:textId="600A4325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10 - Puede solicitarse la ficha de datos de seguridad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0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0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p w:rsidR="00827634" w:rsidRPr="0069446B" w:rsidP="009E5102" w14:paraId="27338739" w14:textId="72136CC3">
      <w:pPr>
        <w:pStyle w:val="SDSTextNormal"/>
      </w:pPr>
      <w:r>
        <w:rPr>
          <w:noProof/>
        </w:rPr>
        <w:t>Esta mezcla no contiene ninguna sustancia a mencionar según los criterios de la sección 3.2 del Anexo II del Reglamento REACH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larar cuidadosamente con agua durante varios minutos. Quitar las lentes de contacto, si lleva y resulta fácil. Seguir aclarando. Si persiste la irritación ocular: Consultar a un médico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rritación de los ojo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Picant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ain d'épices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1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1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ain d'épices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2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2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olicitarse la ficha de datos de seguridad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8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8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ain d'épices BOOST 1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ain d'épices BOOST 1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8/04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915EBD-1FCC-43FF-AC05-127261542997}"/>
</file>

<file path=customXml/itemProps3.xml><?xml version="1.0" encoding="utf-8"?>
<ds:datastoreItem xmlns:ds="http://schemas.openxmlformats.org/officeDocument/2006/customXml" ds:itemID="{91322089-25AA-4E93-960B-49C7017F9E44}"/>
</file>

<file path=customXml/itemProps4.xml><?xml version="1.0" encoding="utf-8"?>
<ds:datastoreItem xmlns:ds="http://schemas.openxmlformats.org/officeDocument/2006/customXml" ds:itemID="{000B1CD1-44F5-4DE5-884B-CAAA414B27E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